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75b8c5a9a4bad8d9d15697817c0a8a0894325"/>
      <w:r>
        <w:rPr>
          <w:b/>
        </w:rPr>
        <w:t xml:space="preserve">ПРОТОКОЛ ЕЛЕКТРОННОГО АУКЦІОНУ № CLE001-UA-20240228-477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821_01Т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. Вінниця, вул. Сабарівське шосе, 11; Оренда – комплекс будівель та споруд площею 2003,8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та споруд площею 2003,8 кв.м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8 942,45 грн, у тому числі ПДВ</w:t>
      </w:r>
      <w:r>
        <w:t xml:space="preserve"> </w:t>
      </w:r>
      <w:r>
        <w:t xml:space="preserve">24 823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365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7:15:12Z</dcterms:created>
  <dcterms:modified xsi:type="dcterms:W3CDTF">2024-06-26T07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